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06465D91" w:rsidR="0082018C" w:rsidRDefault="00BF418A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9:00 </w:t>
      </w:r>
      <w:r w:rsidR="00780F94">
        <w:rPr>
          <w:rFonts w:asciiTheme="minorHAnsi" w:eastAsiaTheme="minorHAnsi" w:hAnsiTheme="minorHAnsi" w:cstheme="minorHAnsi"/>
          <w:b/>
          <w:color w:val="000000" w:themeColor="text1"/>
        </w:rPr>
        <w:t>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September 2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4C5764B7" w:rsidR="002E71D4" w:rsidRDefault="00BF418A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Forms</w:t>
      </w:r>
    </w:p>
    <w:p w14:paraId="4FBF8D6E" w14:textId="1D76274C" w:rsidR="00BF418A" w:rsidRPr="002E71D4" w:rsidRDefault="00BF418A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 Survey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5A4BFE7C" w:rsidR="00C83BB6" w:rsidRPr="00C83BB6" w:rsidRDefault="00B75E78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Next scheduled meeting</w:t>
      </w:r>
      <w:r w:rsidR="008170B5">
        <w:rPr>
          <w:rFonts w:asciiTheme="minorHAnsi" w:hAnsiTheme="minorHAnsi" w:cstheme="minorHAnsi"/>
          <w:b/>
          <w:color w:val="000000" w:themeColor="text1"/>
        </w:rPr>
        <w:t xml:space="preserve"> - Thursday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BF418A">
        <w:rPr>
          <w:rFonts w:asciiTheme="minorHAnsi" w:hAnsiTheme="minorHAnsi" w:cstheme="minorHAnsi"/>
          <w:b/>
          <w:color w:val="000000" w:themeColor="text1"/>
        </w:rPr>
        <w:t>September 9, 202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  <w:bookmarkStart w:id="0" w:name="_GoBack"/>
      <w:bookmarkEnd w:id="0"/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C3C31" w14:textId="77777777" w:rsidR="00882900" w:rsidRDefault="00882900" w:rsidP="003910FB">
      <w:r>
        <w:separator/>
      </w:r>
    </w:p>
  </w:endnote>
  <w:endnote w:type="continuationSeparator" w:id="0">
    <w:p w14:paraId="538144E2" w14:textId="77777777" w:rsidR="00882900" w:rsidRDefault="0088290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863B4" w14:textId="77777777" w:rsidR="00882900" w:rsidRDefault="00882900" w:rsidP="003910FB">
      <w:r>
        <w:separator/>
      </w:r>
    </w:p>
  </w:footnote>
  <w:footnote w:type="continuationSeparator" w:id="0">
    <w:p w14:paraId="4D337C0C" w14:textId="77777777" w:rsidR="00882900" w:rsidRDefault="0088290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80F9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170B5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5E78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BF418A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58246C-1B52-4CD0-A17B-39C289851B17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1784a714-1cd7-4280-9517-47dc47a627c2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CA3AD0A-512E-4AE6-8ABD-E4A07D92CB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95B89E-F25D-4732-B134-E2F6515CA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4</cp:revision>
  <cp:lastPrinted>2018-09-19T19:35:00Z</cp:lastPrinted>
  <dcterms:created xsi:type="dcterms:W3CDTF">2021-08-31T17:33:00Z</dcterms:created>
  <dcterms:modified xsi:type="dcterms:W3CDTF">2021-09-09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